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32A7268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9D6CD1">
              <w:rPr>
                <w:bCs/>
                <w:sz w:val="24"/>
                <w:szCs w:val="24"/>
              </w:rPr>
              <w:t xml:space="preserve">Abdullah Ahmed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4676B947" w:rsidR="00F93229" w:rsidRPr="009D6CD1" w:rsidRDefault="00E82F2F" w:rsidP="002B18DC">
            <w:pPr>
              <w:rPr>
                <w:bCs/>
                <w:sz w:val="24"/>
                <w:szCs w:val="24"/>
              </w:rPr>
            </w:pPr>
            <w:r w:rsidRPr="009D6CD1">
              <w:rPr>
                <w:bCs/>
                <w:sz w:val="24"/>
                <w:szCs w:val="24"/>
              </w:rPr>
              <w:t xml:space="preserve"> </w:t>
            </w:r>
            <w:r w:rsidR="009D6CD1" w:rsidRPr="009D6CD1">
              <w:rPr>
                <w:bCs/>
                <w:sz w:val="24"/>
                <w:szCs w:val="24"/>
              </w:rPr>
              <w:t>201707108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0E96BC8E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A6377">
              <w:rPr>
                <w:bCs/>
                <w:sz w:val="24"/>
                <w:szCs w:val="24"/>
              </w:rPr>
              <w:t>a</w:t>
            </w:r>
            <w:r w:rsidR="009D6CD1">
              <w:rPr>
                <w:bCs/>
                <w:sz w:val="24"/>
                <w:szCs w:val="24"/>
              </w:rPr>
              <w:t>a1707108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504EC30B" w:rsidR="00495A71" w:rsidRPr="009D6CD1" w:rsidRDefault="009D6CD1" w:rsidP="009D6CD1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</w:rPr>
              <w:t>40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41B4D2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EC1006">
              <w:rPr>
                <w:b w:val="0"/>
                <w:bCs w:val="0"/>
                <w:color w:val="auto"/>
              </w:rPr>
              <w:t>three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CF73F2">
              <w:rPr>
                <w:b w:val="0"/>
                <w:bCs w:val="0"/>
                <w:color w:val="auto"/>
              </w:rPr>
              <w:t xml:space="preserve">given </w:t>
            </w:r>
            <w:r>
              <w:rPr>
                <w:b w:val="0"/>
                <w:bCs w:val="0"/>
                <w:color w:val="auto"/>
              </w:rPr>
              <w:t>[Home ,</w:t>
            </w:r>
            <w:r w:rsidR="00EC1006">
              <w:rPr>
                <w:b w:val="0"/>
                <w:bCs w:val="0"/>
                <w:color w:val="auto"/>
              </w:rPr>
              <w:t>Blog and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CEFDE4B" w:rsidR="003F3C9F" w:rsidRPr="009D6CD1" w:rsidRDefault="009D6CD1" w:rsidP="009D6CD1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</w:rPr>
              <w:t>50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0325FCDD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queries </w:t>
            </w:r>
            <w:r w:rsidR="00CF73F2">
              <w:rPr>
                <w:b w:val="0"/>
                <w:bCs w:val="0"/>
                <w:color w:val="auto"/>
              </w:rPr>
              <w:t>, grid and</w:t>
            </w:r>
            <w:r>
              <w:rPr>
                <w:b w:val="0"/>
                <w:bCs w:val="0"/>
                <w:color w:val="auto"/>
              </w:rPr>
              <w:t xml:space="preserve"> flex-box</w:t>
            </w:r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61B055C2" w:rsidR="003F3C9F" w:rsidRPr="009D6CD1" w:rsidRDefault="009D6CD1" w:rsidP="009D6CD1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16A909C4" w:rsidR="003F3C9F" w:rsidRPr="009D6CD1" w:rsidRDefault="009D6CD1" w:rsidP="009D6CD1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100</w:t>
            </w: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lastRenderedPageBreak/>
        <w:t>Testing evidence</w:t>
      </w:r>
    </w:p>
    <w:p w14:paraId="72D86535" w14:textId="38B4DB27" w:rsidR="00C9705F" w:rsidRPr="00C9705F" w:rsidRDefault="00C9705F" w:rsidP="00C9705F">
      <w:r>
        <w:t xml:space="preserve">Add the screenshots of your working </w:t>
      </w:r>
      <w:r w:rsidR="004C2171">
        <w:t>website here.</w:t>
      </w:r>
      <w:r w:rsidR="0060042F">
        <w:t xml:space="preserve"> Under each bullet provide the related screenshot</w:t>
      </w:r>
    </w:p>
    <w:p w14:paraId="5948E58E" w14:textId="473626D0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F1B5A2C" w14:textId="037BE504" w:rsidR="00AF468D" w:rsidRDefault="007970D4" w:rsidP="008F1AB2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rPr>
          <w:noProof/>
        </w:rPr>
        <w:drawing>
          <wp:anchor distT="0" distB="0" distL="114300" distR="114300" simplePos="0" relativeHeight="251659264" behindDoc="0" locked="0" layoutInCell="1" allowOverlap="1" wp14:anchorId="13373CD5" wp14:editId="0B170F1F">
            <wp:simplePos x="0" y="0"/>
            <wp:positionH relativeFrom="margin">
              <wp:align>left</wp:align>
            </wp:positionH>
            <wp:positionV relativeFrom="paragraph">
              <wp:posOffset>302260</wp:posOffset>
            </wp:positionV>
            <wp:extent cx="5534025" cy="2933700"/>
            <wp:effectExtent l="0" t="0" r="9525" b="0"/>
            <wp:wrapThrough wrapText="bothSides">
              <wp:wrapPolygon edited="0">
                <wp:start x="0" y="0"/>
                <wp:lineTo x="0" y="21460"/>
                <wp:lineTo x="21563" y="21460"/>
                <wp:lineTo x="2156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10" b="5685"/>
                    <a:stretch/>
                  </pic:blipFill>
                  <pic:spPr bwMode="auto">
                    <a:xfrm>
                      <a:off x="0" y="0"/>
                      <a:ext cx="5534025" cy="293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47FC9">
        <w:t xml:space="preserve">Big Screen </w:t>
      </w:r>
    </w:p>
    <w:p w14:paraId="6EB948B3" w14:textId="4E8C16D7" w:rsidR="00ED6104" w:rsidRPr="00ED6104" w:rsidRDefault="00ED6104" w:rsidP="00ED6104"/>
    <w:p w14:paraId="50F1292D" w14:textId="26A795DB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7B6A2442" w14:textId="3D1E8D2F" w:rsidR="00ED6104" w:rsidRPr="00ED6104" w:rsidRDefault="007970D4" w:rsidP="00ED6104">
      <w:r>
        <w:rPr>
          <w:noProof/>
        </w:rPr>
        <w:drawing>
          <wp:inline distT="0" distB="0" distL="0" distR="0" wp14:anchorId="581B1BD0" wp14:editId="5B141B3C">
            <wp:extent cx="5943600" cy="27768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7"/>
    <w:bookmarkEnd w:id="8"/>
    <w:p w14:paraId="04E76FA6" w14:textId="5BC7A2BA" w:rsidR="007970D4" w:rsidRDefault="007970D4" w:rsidP="00C9705F"/>
    <w:p w14:paraId="77462338" w14:textId="3843F176" w:rsidR="00907FA0" w:rsidRPr="00907FA0" w:rsidRDefault="00907FA0" w:rsidP="00C9705F"/>
    <w:p w14:paraId="58C225A9" w14:textId="6C2F4261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lastRenderedPageBreak/>
        <w:t>Blog</w:t>
      </w:r>
      <w:r w:rsidR="001B0E32">
        <w:t xml:space="preserve"> </w:t>
      </w:r>
      <w:r w:rsidR="00CD34AF" w:rsidRPr="001B7447">
        <w:t>page</w:t>
      </w:r>
    </w:p>
    <w:p w14:paraId="18030A61" w14:textId="2D65B9F8" w:rsid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329C2B86" w14:textId="4C176471" w:rsidR="007970D4" w:rsidRPr="007970D4" w:rsidRDefault="007970D4" w:rsidP="007970D4">
      <w:r>
        <w:rPr>
          <w:noProof/>
        </w:rPr>
        <w:drawing>
          <wp:inline distT="0" distB="0" distL="0" distR="0" wp14:anchorId="38751300" wp14:editId="1FD61569">
            <wp:extent cx="5924550" cy="3162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21" b="5359"/>
                    <a:stretch/>
                  </pic:blipFill>
                  <pic:spPr bwMode="auto">
                    <a:xfrm>
                      <a:off x="0" y="0"/>
                      <a:ext cx="5924550" cy="316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84EB9B" w14:textId="7B577456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118BAD26" w14:textId="77777777" w:rsidR="00845FF9" w:rsidRDefault="00845FF9" w:rsidP="00C9705F"/>
    <w:p w14:paraId="2B2BB876" w14:textId="69698E79" w:rsidR="00907FA0" w:rsidRPr="00907FA0" w:rsidRDefault="00845FF9" w:rsidP="00C9705F">
      <w:r>
        <w:rPr>
          <w:noProof/>
        </w:rPr>
        <w:drawing>
          <wp:inline distT="0" distB="0" distL="0" distR="0" wp14:anchorId="490CF68E" wp14:editId="4833B221">
            <wp:extent cx="5943600" cy="28054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04834" w14:textId="5C85663C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lastRenderedPageBreak/>
        <w:t>Contact</w:t>
      </w:r>
      <w:r w:rsidR="00576BFE">
        <w:t xml:space="preserve"> </w:t>
      </w:r>
      <w:r w:rsidR="00CD34AF" w:rsidRPr="001B7447">
        <w:t>page</w:t>
      </w:r>
    </w:p>
    <w:p w14:paraId="0F54F1A9" w14:textId="024580B2" w:rsid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3F66E4F0" w14:textId="5A3539ED" w:rsidR="00845FF9" w:rsidRPr="00845FF9" w:rsidRDefault="00845FF9" w:rsidP="00845FF9">
      <w:r>
        <w:rPr>
          <w:noProof/>
        </w:rPr>
        <w:drawing>
          <wp:inline distT="0" distB="0" distL="0" distR="0" wp14:anchorId="46FC2ECF" wp14:editId="1262C42C">
            <wp:extent cx="5943600" cy="3143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5930"/>
                    <a:stretch/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EB7589" w14:textId="70071D90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2C6BA290" w14:textId="220421C2" w:rsidR="00147FC9" w:rsidRPr="00147FC9" w:rsidRDefault="00845FF9" w:rsidP="00147FC9">
      <w:r>
        <w:rPr>
          <w:noProof/>
        </w:rPr>
        <w:drawing>
          <wp:inline distT="0" distB="0" distL="0" distR="0" wp14:anchorId="138FC3C8" wp14:editId="0D567AE5">
            <wp:extent cx="5819775" cy="36099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DBB6" w14:textId="0696CE0F" w:rsidR="00594248" w:rsidRPr="00594248" w:rsidRDefault="00594248" w:rsidP="00594248"/>
    <w:sectPr w:rsidR="00594248" w:rsidRPr="00594248" w:rsidSect="00907FA0">
      <w:footerReference w:type="default" r:id="rId1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7E93C" w14:textId="77777777" w:rsidR="00232CDC" w:rsidRDefault="00232CDC" w:rsidP="007D42BF">
      <w:pPr>
        <w:spacing w:after="0" w:line="240" w:lineRule="auto"/>
      </w:pPr>
      <w:r>
        <w:separator/>
      </w:r>
    </w:p>
  </w:endnote>
  <w:endnote w:type="continuationSeparator" w:id="0">
    <w:p w14:paraId="44BC8C2E" w14:textId="77777777" w:rsidR="00232CDC" w:rsidRDefault="00232CD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90DD1" w14:textId="77777777" w:rsidR="00232CDC" w:rsidRDefault="00232CDC" w:rsidP="007D42BF">
      <w:pPr>
        <w:spacing w:after="0" w:line="240" w:lineRule="auto"/>
      </w:pPr>
      <w:r>
        <w:separator/>
      </w:r>
    </w:p>
  </w:footnote>
  <w:footnote w:type="continuationSeparator" w:id="0">
    <w:p w14:paraId="076309FF" w14:textId="77777777" w:rsidR="00232CDC" w:rsidRDefault="00232CD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32CDC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8413A"/>
    <w:rsid w:val="00495A71"/>
    <w:rsid w:val="004A6377"/>
    <w:rsid w:val="004C2171"/>
    <w:rsid w:val="004C670C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D12F0"/>
    <w:rsid w:val="00742C83"/>
    <w:rsid w:val="007642E8"/>
    <w:rsid w:val="00773757"/>
    <w:rsid w:val="00781C9B"/>
    <w:rsid w:val="007970D4"/>
    <w:rsid w:val="007D42BF"/>
    <w:rsid w:val="007E7A9A"/>
    <w:rsid w:val="00845FF9"/>
    <w:rsid w:val="008A12EA"/>
    <w:rsid w:val="008B435A"/>
    <w:rsid w:val="008E2BC4"/>
    <w:rsid w:val="008E5BD2"/>
    <w:rsid w:val="008F1AB2"/>
    <w:rsid w:val="00907FA0"/>
    <w:rsid w:val="009D3739"/>
    <w:rsid w:val="009D6CD1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D6104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la Aref Saeed Ahmed</cp:lastModifiedBy>
  <cp:revision>18</cp:revision>
  <dcterms:created xsi:type="dcterms:W3CDTF">2021-01-27T21:48:00Z</dcterms:created>
  <dcterms:modified xsi:type="dcterms:W3CDTF">2022-02-19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